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44b009cb-5c1a-4f66-a4a6-9210366ad38d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06:07Z</dcterms:created>
  <dcterms:modified xsi:type="dcterms:W3CDTF">2023-06-19T15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